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4C99" w:rsidRPr="00594C1B" w:rsidRDefault="00EF4C99" w:rsidP="00EF4C99">
      <w:pPr>
        <w:spacing w:after="0"/>
        <w:jc w:val="both"/>
        <w:rPr>
          <w:rFonts w:cstheme="minorHAnsi"/>
          <w:b/>
          <w:lang w:val="sr-Latn-RS"/>
        </w:rPr>
      </w:pPr>
      <w:r w:rsidRPr="00594C1B">
        <w:rPr>
          <w:rFonts w:cstheme="minorHAnsi"/>
          <w:b/>
          <w:lang w:val="sr-Latn-RS"/>
        </w:rPr>
        <w:t>Обавештење о прикупљању и обради података о личности</w:t>
      </w: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  <w:r w:rsidRPr="00594C1B">
        <w:rPr>
          <w:rFonts w:cstheme="minorHAnsi"/>
          <w:lang w:val="sr-Latn-RS"/>
        </w:rPr>
        <w:t xml:space="preserve">У складу са чланом 23. Закона о заштити података о личности („Сл. гласник РС“, бр. 87/2018) обавештавамо Вас да Универзитет </w:t>
      </w:r>
      <w:r>
        <w:rPr>
          <w:rFonts w:cstheme="minorHAnsi"/>
          <w:lang w:val="sr-Cyrl-RS"/>
        </w:rPr>
        <w:t>уметности у Београду</w:t>
      </w:r>
      <w:r w:rsidRPr="00594C1B">
        <w:rPr>
          <w:rFonts w:cstheme="minorHAnsi"/>
          <w:lang w:val="sr-Latn-RS"/>
        </w:rPr>
        <w:t xml:space="preserve">, </w:t>
      </w:r>
      <w:r>
        <w:rPr>
          <w:rFonts w:cstheme="minorHAnsi"/>
          <w:lang w:val="sr-Cyrl-RS"/>
        </w:rPr>
        <w:t>Косанчићев венац 29</w:t>
      </w:r>
      <w:r w:rsidRPr="00594C1B">
        <w:rPr>
          <w:rFonts w:cstheme="minorHAnsi"/>
          <w:lang w:val="sr-Latn-RS"/>
        </w:rPr>
        <w:t>, МБ: 07003188, ПИБ: 100062526 (у даљем тексту: руковалац) прикупља и обрађује податке о личности из конкурсне документације (у даљем тексту: Подаци) у сврху учешћа на конкурсу Еразмус+ мобилности</w:t>
      </w:r>
      <w:r w:rsidRPr="00594C1B">
        <w:rPr>
          <w:rFonts w:cstheme="minorHAnsi"/>
          <w:lang w:val="sr-Cyrl-RS"/>
        </w:rPr>
        <w:t xml:space="preserve"> и потенцијалног спровођења мобилности</w:t>
      </w:r>
      <w:r w:rsidRPr="00594C1B">
        <w:rPr>
          <w:rFonts w:cstheme="minorHAnsi"/>
          <w:lang w:val="sr-Latn-RS"/>
        </w:rPr>
        <w:t xml:space="preserve">, те ће у сврху селекције, статистичких података </w:t>
      </w:r>
      <w:r w:rsidRPr="00594C1B">
        <w:rPr>
          <w:rFonts w:cstheme="minorHAnsi"/>
          <w:lang w:val="sr-Cyrl-RS"/>
        </w:rPr>
        <w:t xml:space="preserve">и потенцијалног спровођења мобилности </w:t>
      </w:r>
      <w:r w:rsidRPr="00594C1B">
        <w:rPr>
          <w:rFonts w:cstheme="minorHAnsi"/>
          <w:lang w:val="sr-Latn-RS"/>
        </w:rPr>
        <w:t xml:space="preserve">прикупљати и обрађивати Податке који ће се чувати у електронској бази података код руковаоца, уз претходну сагласност Лица на кога се Подаци односе и који ће се чувати у периоду које је неопходно ради испуњења напред наведене сврхе. </w:t>
      </w: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  <w:r w:rsidRPr="00594C1B">
        <w:rPr>
          <w:rFonts w:cstheme="minorHAnsi"/>
          <w:lang w:val="sr-Latn-RS"/>
        </w:rPr>
        <w:t xml:space="preserve">Лице чији се Подаци прикупљају и обрађују има права: </w:t>
      </w: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  <w:r w:rsidRPr="00594C1B">
        <w:rPr>
          <w:rFonts w:cstheme="minorHAnsi"/>
          <w:lang w:val="sr-Latn-RS"/>
        </w:rPr>
        <w:t>1. на опозив пристанка. Опозив пристанка не утиче на допуштеност обраде која је вршена на основу пристанка пре опозива;</w:t>
      </w: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  <w:r w:rsidRPr="00594C1B">
        <w:rPr>
          <w:rFonts w:cstheme="minorHAnsi"/>
          <w:lang w:val="sr-Latn-RS"/>
        </w:rPr>
        <w:t>2. на приступ, исправку, брисање његових података о личности, односно постојању права на ограничење обраде, права на приговор, као и права на преносивост података;</w:t>
      </w: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  <w:r w:rsidRPr="00594C1B">
        <w:rPr>
          <w:rFonts w:cstheme="minorHAnsi"/>
          <w:lang w:val="sr-Latn-RS"/>
        </w:rPr>
        <w:t>3. на притужбу Поверенику за информације од јавног значаја и заштиту података о личности, као и друга права која му припадају у случају недозвољене обраде у складу са Законом о заштити података о личности;</w:t>
      </w: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</w:p>
    <w:p w:rsidR="00EF4C99" w:rsidRPr="00594C1B" w:rsidRDefault="00EF4C99" w:rsidP="00EF4C99">
      <w:pPr>
        <w:spacing w:after="0"/>
        <w:jc w:val="both"/>
        <w:rPr>
          <w:rFonts w:cstheme="minorHAnsi"/>
          <w:b/>
          <w:lang w:val="sr-Latn-RS"/>
        </w:rPr>
      </w:pPr>
      <w:r w:rsidRPr="00594C1B">
        <w:rPr>
          <w:rFonts w:cstheme="minorHAnsi"/>
          <w:b/>
          <w:lang w:val="sr-Latn-RS"/>
        </w:rPr>
        <w:t>Изјава о сагласности</w:t>
      </w: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</w:p>
    <w:p w:rsidR="00EF4C99" w:rsidRPr="00594C1B" w:rsidRDefault="00EF4C99" w:rsidP="00EF4C99">
      <w:pPr>
        <w:spacing w:after="0"/>
        <w:jc w:val="both"/>
        <w:rPr>
          <w:rFonts w:cstheme="minorHAnsi"/>
          <w:lang w:val="sr-Cyrl-RS"/>
        </w:rPr>
      </w:pPr>
      <w:r w:rsidRPr="00594C1B">
        <w:rPr>
          <w:rFonts w:cstheme="minorHAnsi"/>
          <w:lang w:val="sr-Latn-RS"/>
        </w:rPr>
        <w:t>Ја, доле потписани, изјављујем да сам прочитао/ла и разумео/ла горе означено Обавештење о прикупљању и обради података о личности, да сам своје податке дао/ла добровољно, тачно и потпуно, да сам обавештен</w:t>
      </w:r>
      <w:r>
        <w:rPr>
          <w:rFonts w:cstheme="minorHAnsi"/>
          <w:lang w:val="sr-Cyrl-RS"/>
        </w:rPr>
        <w:t>/а</w:t>
      </w:r>
      <w:r w:rsidRPr="00594C1B">
        <w:rPr>
          <w:rFonts w:cstheme="minorHAnsi"/>
          <w:lang w:val="sr-Latn-RS"/>
        </w:rPr>
        <w:t xml:space="preserve"> да ће Подацима као руковалац руководити Универзитет у</w:t>
      </w:r>
      <w:r>
        <w:rPr>
          <w:rFonts w:cstheme="minorHAnsi"/>
          <w:lang w:val="sr-Cyrl-RS"/>
        </w:rPr>
        <w:t>метности у Београду</w:t>
      </w:r>
      <w:r w:rsidRPr="00594C1B">
        <w:rPr>
          <w:rFonts w:cstheme="minorHAnsi"/>
          <w:lang w:val="sr-Latn-RS"/>
        </w:rPr>
        <w:t xml:space="preserve">, </w:t>
      </w:r>
      <w:r>
        <w:rPr>
          <w:rFonts w:cstheme="minorHAnsi"/>
          <w:lang w:val="sr-Cyrl-RS"/>
        </w:rPr>
        <w:t>Косанчићев венац 29</w:t>
      </w:r>
      <w:r w:rsidRPr="00594C1B">
        <w:rPr>
          <w:rFonts w:cstheme="minorHAnsi"/>
          <w:lang w:val="sr-Latn-RS"/>
        </w:rPr>
        <w:t>, МБ: 07003188, ПИБ: 100062526 (у даљем тексту: руковалац), те да сам сагласан</w:t>
      </w:r>
      <w:r>
        <w:rPr>
          <w:rFonts w:cstheme="minorHAnsi"/>
          <w:lang w:val="sr-Cyrl-RS"/>
        </w:rPr>
        <w:t>/на</w:t>
      </w:r>
      <w:r w:rsidRPr="00594C1B">
        <w:rPr>
          <w:rFonts w:cstheme="minorHAnsi"/>
          <w:lang w:val="sr-Latn-RS"/>
        </w:rPr>
        <w:t xml:space="preserve"> да руковалац обрађује моје личне податке, наведене у конкурсној документацији, у складу са Обавештењем о прикупљању и обради података о личности и Закона о заштити података о личности.</w:t>
      </w: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</w:p>
    <w:p w:rsidR="00EF4C99" w:rsidRPr="00594C1B" w:rsidRDefault="00EF4C99" w:rsidP="00EF4C99">
      <w:pPr>
        <w:spacing w:after="0"/>
        <w:jc w:val="both"/>
        <w:rPr>
          <w:rFonts w:cstheme="minorHAnsi"/>
          <w:lang w:val="sr-Latn-RS"/>
        </w:rPr>
      </w:pPr>
    </w:p>
    <w:p w:rsidR="00EF4C99" w:rsidRPr="00594C1B" w:rsidRDefault="00EF4C99" w:rsidP="00EF4C99">
      <w:pPr>
        <w:spacing w:after="0"/>
        <w:jc w:val="both"/>
        <w:rPr>
          <w:rFonts w:cstheme="minorHAnsi"/>
          <w:lang w:val="sr-Cyrl-RS"/>
        </w:rPr>
      </w:pPr>
    </w:p>
    <w:p w:rsidR="00EF4C99" w:rsidRPr="00EF4C99" w:rsidRDefault="00EF4C99" w:rsidP="00EF4C99">
      <w:pPr>
        <w:spacing w:after="0"/>
        <w:jc w:val="both"/>
        <w:rPr>
          <w:rFonts w:cstheme="minorHAnsi"/>
          <w:lang w:val="sr-Cyrl-RS"/>
        </w:rPr>
      </w:pPr>
      <w:r w:rsidRPr="00EF4C99">
        <w:rPr>
          <w:rFonts w:cstheme="minorHAnsi"/>
          <w:lang w:val="sr-Cyrl-RS"/>
        </w:rPr>
        <w:t>У Београду, дана</w:t>
      </w:r>
      <w:r w:rsidRPr="00EF4C99">
        <w:rPr>
          <w:rFonts w:cstheme="minorHAnsi"/>
          <w:lang w:val="sr-Cyrl-RS"/>
        </w:rPr>
        <w:t xml:space="preserve"> </w:t>
      </w:r>
      <w:sdt>
        <w:sdtPr>
          <w:rPr>
            <w:rFonts w:ascii="Calibri" w:hAnsi="Calibri" w:cs="Calibri"/>
            <w:bCs/>
            <w:lang w:val="sr-Latn-CS"/>
          </w:rPr>
          <w:id w:val="-1799908236"/>
          <w:placeholder>
            <w:docPart w:val="BC41C60FA2834892BE3776E215D499FD"/>
          </w:placeholder>
          <w:showingPlcHdr/>
          <w:date w:fullDate="2020-02-21T00:00:00Z">
            <w:dateFormat w:val="d/M/yyyy"/>
            <w:lid w:val="en-US"/>
            <w:storeMappedDataAs w:val="dateTime"/>
            <w:calendar w:val="gregorian"/>
          </w:date>
        </w:sdtPr>
        <w:sdtContent>
          <w:r w:rsidR="00430A86" w:rsidRPr="00EF4C99">
            <w:rPr>
              <w:rFonts w:ascii="Calibri" w:hAnsi="Calibri" w:cs="Calibri"/>
              <w:bCs/>
              <w:color w:val="808080" w:themeColor="background1" w:themeShade="80"/>
              <w:lang w:val="sr-Latn-CS"/>
            </w:rPr>
            <w:t xml:space="preserve">изаберите </w:t>
          </w:r>
          <w:r w:rsidR="00430A86" w:rsidRPr="00EF4C99">
            <w:rPr>
              <w:rStyle w:val="PlaceholderText"/>
              <w:rFonts w:ascii="Calibri" w:hAnsi="Calibri" w:cs="Calibri"/>
              <w:lang w:val="sr-Cyrl-RS"/>
            </w:rPr>
            <w:t>датум</w:t>
          </w:r>
          <w:r w:rsidR="00430A86" w:rsidRPr="00EF4C99">
            <w:rPr>
              <w:rStyle w:val="PlaceholderText"/>
              <w:rFonts w:ascii="Calibri" w:hAnsi="Calibri" w:cs="Calibri"/>
            </w:rPr>
            <w:t>.</w:t>
          </w:r>
        </w:sdtContent>
      </w:sdt>
      <w:r w:rsidRPr="00EF4C99">
        <w:rPr>
          <w:rFonts w:cstheme="minorHAnsi"/>
          <w:lang w:val="sr-Cyrl-RS"/>
        </w:rPr>
        <w:tab/>
      </w:r>
      <w:r w:rsidRPr="00EF4C99">
        <w:rPr>
          <w:rFonts w:cstheme="minorHAnsi"/>
          <w:lang w:val="sr-Cyrl-RS"/>
        </w:rPr>
        <w:tab/>
        <w:t xml:space="preserve">          </w:t>
      </w:r>
      <w:r w:rsidRPr="00EF4C99">
        <w:rPr>
          <w:rFonts w:cstheme="minorHAnsi"/>
          <w:lang w:val="sr-Cyrl-RS"/>
        </w:rPr>
        <w:tab/>
        <w:t xml:space="preserve">     </w:t>
      </w:r>
      <w:r>
        <w:rPr>
          <w:rFonts w:cstheme="minorHAnsi"/>
          <w:lang w:val="sr-Cyrl-RS"/>
        </w:rPr>
        <w:tab/>
        <w:t xml:space="preserve">   </w:t>
      </w:r>
      <w:bookmarkStart w:id="0" w:name="_GoBack"/>
      <w:bookmarkEnd w:id="0"/>
      <w:r w:rsidRPr="00EF4C99">
        <w:rPr>
          <w:rFonts w:cstheme="minorHAnsi"/>
          <w:lang w:val="sr-Cyrl-RS"/>
        </w:rPr>
        <w:t xml:space="preserve">   __________________________</w:t>
      </w:r>
    </w:p>
    <w:p w:rsidR="00EF4C99" w:rsidRPr="00594C1B" w:rsidRDefault="00EF4C99" w:rsidP="00EF4C99">
      <w:pPr>
        <w:spacing w:after="0"/>
        <w:jc w:val="both"/>
        <w:rPr>
          <w:rFonts w:cstheme="minorHAnsi"/>
          <w:lang w:val="sr-Cyrl-RS"/>
        </w:rPr>
      </w:pPr>
    </w:p>
    <w:p w:rsidR="00EF4C99" w:rsidRPr="00594C1B" w:rsidRDefault="00EF4C99" w:rsidP="00EF4C99">
      <w:pPr>
        <w:spacing w:after="0"/>
        <w:jc w:val="both"/>
        <w:rPr>
          <w:rFonts w:cstheme="minorHAnsi"/>
          <w:lang w:val="sr-Cyrl-RS"/>
        </w:rPr>
      </w:pPr>
      <w:r w:rsidRPr="00594C1B">
        <w:rPr>
          <w:rFonts w:cstheme="minorHAnsi"/>
          <w:lang w:val="sr-Cyrl-RS"/>
        </w:rPr>
        <w:tab/>
      </w:r>
      <w:r w:rsidRPr="00594C1B">
        <w:rPr>
          <w:rFonts w:cstheme="minorHAnsi"/>
          <w:lang w:val="sr-Cyrl-RS"/>
        </w:rPr>
        <w:tab/>
      </w:r>
      <w:r w:rsidRPr="00594C1B">
        <w:rPr>
          <w:rFonts w:cstheme="minorHAnsi"/>
          <w:lang w:val="sr-Cyrl-RS"/>
        </w:rPr>
        <w:tab/>
      </w:r>
      <w:r w:rsidRPr="00594C1B">
        <w:rPr>
          <w:rFonts w:cstheme="minorHAnsi"/>
          <w:lang w:val="sr-Cyrl-RS"/>
        </w:rPr>
        <w:tab/>
      </w:r>
      <w:r w:rsidRPr="00594C1B">
        <w:rPr>
          <w:rFonts w:cstheme="minorHAnsi"/>
          <w:lang w:val="sr-Cyrl-RS"/>
        </w:rPr>
        <w:tab/>
      </w:r>
      <w:r w:rsidRPr="00594C1B">
        <w:rPr>
          <w:rFonts w:cstheme="minorHAnsi"/>
          <w:lang w:val="sr-Cyrl-RS"/>
        </w:rPr>
        <w:tab/>
      </w:r>
      <w:r w:rsidRPr="00594C1B">
        <w:rPr>
          <w:rFonts w:cstheme="minorHAnsi"/>
          <w:lang w:val="sr-Cyrl-RS"/>
        </w:rPr>
        <w:tab/>
      </w:r>
      <w:r w:rsidRPr="00594C1B">
        <w:rPr>
          <w:rFonts w:cstheme="minorHAnsi"/>
          <w:lang w:val="sr-Cyrl-RS"/>
        </w:rPr>
        <w:tab/>
      </w:r>
      <w:r w:rsidRPr="00594C1B">
        <w:rPr>
          <w:rFonts w:cstheme="minorHAnsi"/>
          <w:lang w:val="sr-Cyrl-RS"/>
        </w:rPr>
        <w:tab/>
        <w:t xml:space="preserve">     подносилац изјаве</w:t>
      </w:r>
    </w:p>
    <w:p w:rsidR="008403A4" w:rsidRDefault="008403A4"/>
    <w:sectPr w:rsidR="008403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7uRMkVKiohf7hSciizrxdnGEQ41e83XJ3xBE5nav128jbEOyBMYBR0wdIyjt+cHoAuax6Xnn47FJDpwfjeVwBA==" w:salt="mHJvniDWQ9tf7qN4RGg2T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7UwMzUwNDA2NDBR0lEKTi0uzszPAykwrAUA5OFjbSwAAAA="/>
  </w:docVars>
  <w:rsids>
    <w:rsidRoot w:val="00EF4C99"/>
    <w:rsid w:val="00430A86"/>
    <w:rsid w:val="008403A4"/>
    <w:rsid w:val="00EF4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EF504"/>
  <w15:chartTrackingRefBased/>
  <w15:docId w15:val="{915787A7-8ACB-499B-A924-89CEB76D8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C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4C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C41C60FA2834892BE3776E215D49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94A15-7789-4968-ABD6-48BAFC80A0E7}"/>
      </w:docPartPr>
      <w:docPartBody>
        <w:p w:rsidR="00000000" w:rsidRDefault="00FE464C" w:rsidP="00FE464C">
          <w:pPr>
            <w:pStyle w:val="BC41C60FA2834892BE3776E215D499FD1"/>
          </w:pPr>
          <w:r w:rsidRPr="00EF4C99">
            <w:rPr>
              <w:rFonts w:ascii="Calibri" w:hAnsi="Calibri" w:cs="Calibri"/>
              <w:bCs/>
              <w:color w:val="808080" w:themeColor="background1" w:themeShade="80"/>
              <w:lang w:val="sr-Latn-CS"/>
            </w:rPr>
            <w:t xml:space="preserve">изаберите </w:t>
          </w:r>
          <w:r w:rsidRPr="00EF4C99">
            <w:rPr>
              <w:rStyle w:val="PlaceholderText"/>
              <w:rFonts w:ascii="Calibri" w:hAnsi="Calibri" w:cs="Calibri"/>
              <w:lang w:val="sr-Cyrl-RS"/>
            </w:rPr>
            <w:t>датум</w:t>
          </w:r>
          <w:r w:rsidRPr="00EF4C99">
            <w:rPr>
              <w:rStyle w:val="PlaceholderText"/>
              <w:rFonts w:ascii="Calibri" w:hAnsi="Calibri" w:cs="Calibri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E464C"/>
    <w:rsid w:val="00FE4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464C"/>
    <w:rPr>
      <w:color w:val="808080"/>
    </w:rPr>
  </w:style>
  <w:style w:type="paragraph" w:customStyle="1" w:styleId="CD366B2A0442405DA900DFF67C81ACEF">
    <w:name w:val="CD366B2A0442405DA900DFF67C81ACEF"/>
    <w:rsid w:val="00FE464C"/>
  </w:style>
  <w:style w:type="paragraph" w:customStyle="1" w:styleId="BC41C60FA2834892BE3776E215D499FD">
    <w:name w:val="BC41C60FA2834892BE3776E215D499FD"/>
    <w:rsid w:val="00FE464C"/>
  </w:style>
  <w:style w:type="paragraph" w:customStyle="1" w:styleId="BC41C60FA2834892BE3776E215D499FD1">
    <w:name w:val="BC41C60FA2834892BE3776E215D499FD1"/>
    <w:rsid w:val="00FE464C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ja.matejic@arts.bg.ac.rs</dc:creator>
  <cp:keywords/>
  <dc:description/>
  <cp:lastModifiedBy>julija.matejic@arts.bg.ac.rs</cp:lastModifiedBy>
  <cp:revision>2</cp:revision>
  <dcterms:created xsi:type="dcterms:W3CDTF">2020-02-21T13:37:00Z</dcterms:created>
  <dcterms:modified xsi:type="dcterms:W3CDTF">2020-02-21T13:40:00Z</dcterms:modified>
</cp:coreProperties>
</file>